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make-2-parts"/>
      <w:r>
        <w:t xml:space="preserve">Lesson 1: Make 2 Parts</w:t>
      </w:r>
      <w:bookmarkEnd w:id="20"/>
    </w:p>
    <w:p>
      <w:pPr>
        <w:numPr>
          <w:ilvl w:val="0"/>
          <w:numId w:val="1001"/>
        </w:numPr>
      </w:pPr>
      <w:r>
        <w:t xml:space="preserve">Let’s break numbers up into parts.</w:t>
      </w:r>
    </w:p>
    <w:p>
      <w:pPr>
        <w:pStyle w:val="Heading3"/>
      </w:pPr>
      <w:bookmarkStart w:id="21" w:name="warm-up-notice-and-wonder-2-pictures"/>
      <w:r>
        <w:t xml:space="preserve">Warm-up: Notice and Wonder: 2 Pictures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, 5, turned sideways." title="" id="1" name="Picture"/>
            <a:graphic>
              <a:graphicData uri="http://schemas.openxmlformats.org/drawingml/2006/picture">
                <pic:pic>
                  <pic:nvPicPr>
                    <pic:cNvPr descr="/app/tmp/embedder-1633139370.3446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 turned sideways. Two groups. First group, 3. Second group, 2." title="" id="1" name="Picture"/>
            <a:graphic>
              <a:graphicData uri="http://schemas.openxmlformats.org/drawingml/2006/picture">
                <pic:pic>
                  <pic:nvPicPr>
                    <pic:cNvPr descr="/app/tmp/embedder-1633139370.903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egos-and-lins-connecting-cubes"/>
      <w:r>
        <w:t xml:space="preserve">1.2: Diego’s and Lin’s Connecting Cubes</w:t>
      </w:r>
      <w:bookmarkEnd w:id="24"/>
    </w:p>
    <w:p>
      <w:pPr>
        <w:pStyle w:val="FirstParagraph"/>
      </w:pPr>
      <w:r>
        <w:t xml:space="preserve">Diego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3 in hand, 1 on desk." title="" id="1" name="Picture"/>
            <a:graphic>
              <a:graphicData uri="http://schemas.openxmlformats.org/drawingml/2006/picture">
                <pic:pic>
                  <pic:nvPicPr>
                    <pic:cNvPr descr="/app/tmp/embedder-1633139371.4087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’s cubes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2 in hand, 2 on the desk." title="" id="1" name="Picture"/>
            <a:graphic>
              <a:graphicData uri="http://schemas.openxmlformats.org/drawingml/2006/picture">
                <pic:pic>
                  <pic:nvPicPr>
                    <pic:cNvPr descr="/app/tmp/embedder-1633139371.5095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introduce-check-it-off-add-within-10"/>
      <w:r>
        <w:t xml:space="preserve">1.3: Introduce Check It Off, Add Within 10</w:t>
      </w:r>
      <w:bookmarkEnd w:id="27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39371.5721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39371.5941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39390.339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39390.94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49:51Z</dcterms:created>
  <dcterms:modified xsi:type="dcterms:W3CDTF">2021-10-02T01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Z255xRBnnMGzAEvvV+ymfikKbuVGPHB8ONoGA121o2BUloX+1auFAPjOyrXl1rCLHzP7IUQ3UvGpfC8GKfAGw==</vt:lpwstr>
  </property>
</Properties>
</file>